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A26130" w14:textId="3D5D67C9" w:rsidR="002A636C" w:rsidRPr="00447C75" w:rsidRDefault="002A636C" w:rsidP="00447C75">
      <w:pPr>
        <w:jc w:val="center"/>
        <w:rPr>
          <w:rFonts w:ascii="Arial Narrow" w:hAnsi="Arial Narrow"/>
          <w:b/>
          <w:sz w:val="28"/>
          <w:szCs w:val="28"/>
        </w:rPr>
      </w:pPr>
      <w:r w:rsidRPr="00447C75">
        <w:rPr>
          <w:rFonts w:ascii="Arial Narrow" w:hAnsi="Arial Narrow"/>
          <w:b/>
          <w:sz w:val="28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0F2401F6" w:rsidR="00E36325" w:rsidRPr="00447C75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447C75">
        <w:rPr>
          <w:rFonts w:ascii="Arial Narrow" w:hAnsi="Arial Narrow"/>
          <w:sz w:val="22"/>
          <w:szCs w:val="22"/>
        </w:rPr>
        <w:t xml:space="preserve"> </w:t>
      </w:r>
      <w:r w:rsidR="00447C75" w:rsidRPr="00447C75">
        <w:rPr>
          <w:rFonts w:ascii="Arial Narrow" w:hAnsi="Arial Narrow" w:cs="Helvetica"/>
          <w:sz w:val="22"/>
          <w:szCs w:val="22"/>
          <w:shd w:val="clear" w:color="auto" w:fill="FFFFFF"/>
        </w:rPr>
        <w:t>Zabezpečenie zhodnotenia/zneškodnenia nezákonne umiestneného nebezpečného odpadu na území Žilinského kraja: k. ú. Ochodnica</w:t>
      </w:r>
      <w:r w:rsidR="00447C75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(ID zákazky: 71396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5A9019F7" w:rsidR="009C64DB" w:rsidRPr="00447C75" w:rsidRDefault="00447C75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7C75">
        <w:rPr>
          <w:rFonts w:ascii="Arial Narrow" w:hAnsi="Arial Narrow"/>
          <w:sz w:val="22"/>
          <w:szCs w:val="22"/>
        </w:rPr>
        <w:t xml:space="preserve">Predmetom zákazky je zabezpečenie zhodnotenia/zneškodnenia nezákonne umiestneného nebezpečného odpadu </w:t>
      </w:r>
      <w:r w:rsidRPr="00447C75">
        <w:rPr>
          <w:rFonts w:ascii="Arial Narrow" w:hAnsi="Arial Narrow"/>
          <w:sz w:val="22"/>
          <w:szCs w:val="22"/>
          <w:lang w:val="sk-SK"/>
        </w:rPr>
        <w:t xml:space="preserve">obsahujúceho AZBEST, </w:t>
      </w:r>
      <w:r w:rsidRPr="00447C75">
        <w:rPr>
          <w:rFonts w:ascii="Arial Narrow" w:hAnsi="Arial Narrow"/>
          <w:sz w:val="22"/>
          <w:szCs w:val="22"/>
        </w:rPr>
        <w:t>v súlade so zákonom č. 79/2015 Z. z. o odpadoch a o zmene a doplnení niektorých zákonov v znení neskorších predpisov. Podľa Vyhlášky č. 365/2015 Z. z., ktorou sa ustanovuje katalóg odpadov sa jedná o odpad č. 17 06 05 – stavebné materiály obsahujúce azbest, kategória odpadu N – nebezpečný odpad v množstve 10 ks. vriec bielej farby z juty o rozmeroch 50 x 97 cm a 1 ks. plastovom vreci čiernej farby o rozmeroch 50 x 60 cm. Celkové predpokladané množstvo odpadu je 350 kg.</w:t>
      </w:r>
      <w:r w:rsidRPr="00447C75">
        <w:rPr>
          <w:rFonts w:ascii="Arial Narrow" w:hAnsi="Arial Narrow"/>
          <w:sz w:val="22"/>
          <w:szCs w:val="22"/>
          <w:lang w:val="sk-SK"/>
        </w:rPr>
        <w:t xml:space="preserve"> Podľa </w:t>
      </w:r>
      <w:r w:rsidRPr="00447C75">
        <w:rPr>
          <w:rFonts w:ascii="Arial Narrow" w:hAnsi="Arial Narrow"/>
          <w:sz w:val="22"/>
          <w:szCs w:val="22"/>
        </w:rPr>
        <w:t>predloženého právoplatného rozhodnutia Okresného úradu Kysucké Nové Mesto</w:t>
      </w:r>
      <w:r>
        <w:rPr>
          <w:rFonts w:ascii="Arial Narrow" w:hAnsi="Arial Narrow"/>
          <w:sz w:val="22"/>
          <w:szCs w:val="22"/>
          <w:lang w:val="sk-SK"/>
        </w:rPr>
        <w:t xml:space="preserve"> č. OU-KM-OSZP-2025/000407-006</w:t>
      </w:r>
      <w:r w:rsidRPr="00447C75">
        <w:rPr>
          <w:rFonts w:ascii="Arial Narrow" w:hAnsi="Arial Narrow"/>
          <w:sz w:val="22"/>
          <w:szCs w:val="22"/>
        </w:rPr>
        <w:t xml:space="preserve"> sa odpad nachádza v k. ú. Ochodnica, okres Kysucké Nové Mesto, Žilinský kraj, parcelné č. 4896/2, </w:t>
      </w:r>
      <w:r w:rsidRPr="00C844D3">
        <w:rPr>
          <w:rFonts w:ascii="Arial Narrow" w:hAnsi="Arial Narrow"/>
          <w:b/>
          <w:sz w:val="22"/>
          <w:szCs w:val="22"/>
          <w:u w:val="single"/>
        </w:rPr>
        <w:t xml:space="preserve">avšak </w:t>
      </w:r>
      <w:r w:rsidRPr="00C844D3">
        <w:rPr>
          <w:rFonts w:ascii="Arial Narrow" w:hAnsi="Arial Narrow"/>
          <w:b/>
          <w:sz w:val="22"/>
          <w:szCs w:val="22"/>
          <w:u w:val="single"/>
          <w:lang w:val="sk-SK"/>
        </w:rPr>
        <w:t xml:space="preserve">verejný obstarávateľ </w:t>
      </w:r>
      <w:r w:rsidR="00C844D3">
        <w:rPr>
          <w:rFonts w:ascii="Arial Narrow" w:hAnsi="Arial Narrow"/>
          <w:b/>
          <w:sz w:val="22"/>
          <w:szCs w:val="22"/>
          <w:u w:val="single"/>
          <w:lang w:val="sk-SK"/>
        </w:rPr>
        <w:t>bol upozornený a informovaný</w:t>
      </w:r>
      <w:r w:rsidRPr="00C844D3">
        <w:rPr>
          <w:rFonts w:ascii="Arial Narrow" w:hAnsi="Arial Narrow"/>
          <w:b/>
          <w:sz w:val="22"/>
          <w:szCs w:val="22"/>
          <w:u w:val="single"/>
        </w:rPr>
        <w:t>, že odpad</w:t>
      </w:r>
      <w:r w:rsidRPr="00C844D3">
        <w:rPr>
          <w:rFonts w:ascii="Arial Narrow" w:hAnsi="Arial Narrow"/>
          <w:b/>
          <w:sz w:val="22"/>
          <w:szCs w:val="22"/>
          <w:u w:val="single"/>
          <w:lang w:val="sk-SK"/>
        </w:rPr>
        <w:t xml:space="preserve"> sa už nenachádza v k. ú. Ochodnica, ale nachádza sa na hasičskej stanici Okresného riaditeľstva HaZZ v Čadci, okres Čadca, Žilinský kraj, odkiaľ</w:t>
      </w:r>
      <w:r w:rsidRPr="00C844D3">
        <w:rPr>
          <w:rFonts w:ascii="Arial Narrow" w:hAnsi="Arial Narrow"/>
          <w:b/>
          <w:sz w:val="22"/>
          <w:szCs w:val="22"/>
          <w:u w:val="single"/>
        </w:rPr>
        <w:t xml:space="preserve"> bol dočasne prevezený a</w:t>
      </w:r>
      <w:r w:rsidR="00C844D3">
        <w:rPr>
          <w:rFonts w:ascii="Arial Narrow" w:hAnsi="Arial Narrow"/>
          <w:b/>
          <w:sz w:val="22"/>
          <w:szCs w:val="22"/>
          <w:u w:val="single"/>
        </w:rPr>
        <w:t> </w:t>
      </w:r>
      <w:r w:rsidRPr="00C844D3">
        <w:rPr>
          <w:rFonts w:ascii="Arial Narrow" w:hAnsi="Arial Narrow"/>
          <w:b/>
          <w:sz w:val="22"/>
          <w:szCs w:val="22"/>
          <w:u w:val="single"/>
        </w:rPr>
        <w:t>uskladnený</w:t>
      </w:r>
      <w:r w:rsidR="00C844D3">
        <w:rPr>
          <w:rFonts w:ascii="Arial Narrow" w:hAnsi="Arial Narrow"/>
          <w:b/>
          <w:sz w:val="22"/>
          <w:szCs w:val="22"/>
          <w:u w:val="single"/>
          <w:lang w:val="sk-SK"/>
        </w:rPr>
        <w:t xml:space="preserve"> v areáli hasičskej stanice,</w:t>
      </w:r>
      <w:r w:rsidRPr="00C844D3">
        <w:rPr>
          <w:rFonts w:ascii="Arial Narrow" w:hAnsi="Arial Narrow"/>
          <w:b/>
          <w:sz w:val="22"/>
          <w:szCs w:val="22"/>
          <w:u w:val="single"/>
          <w:lang w:val="sk-SK"/>
        </w:rPr>
        <w:t xml:space="preserve"> </w:t>
      </w:r>
      <w:r w:rsidRPr="00C844D3">
        <w:rPr>
          <w:rFonts w:ascii="Arial Narrow" w:hAnsi="Arial Narrow"/>
          <w:b/>
          <w:sz w:val="22"/>
          <w:szCs w:val="22"/>
          <w:u w:val="single"/>
        </w:rPr>
        <w:t>z ktorej je potrebné,</w:t>
      </w:r>
      <w:r w:rsidR="00C844D3" w:rsidRPr="00C844D3">
        <w:rPr>
          <w:rFonts w:ascii="Arial Narrow" w:hAnsi="Arial Narrow"/>
          <w:b/>
          <w:sz w:val="22"/>
          <w:szCs w:val="22"/>
          <w:u w:val="single"/>
        </w:rPr>
        <w:t xml:space="preserve"> aby bol odpad </w:t>
      </w:r>
      <w:r w:rsidRPr="00C844D3">
        <w:rPr>
          <w:rFonts w:ascii="Arial Narrow" w:hAnsi="Arial Narrow"/>
          <w:b/>
          <w:sz w:val="22"/>
          <w:szCs w:val="22"/>
          <w:u w:val="single"/>
        </w:rPr>
        <w:t>odvezený a odstránený</w:t>
      </w:r>
      <w:r w:rsidRPr="00447C75">
        <w:rPr>
          <w:rFonts w:ascii="Arial Narrow" w:hAnsi="Arial Narrow"/>
          <w:sz w:val="22"/>
          <w:szCs w:val="22"/>
        </w:rPr>
        <w:t xml:space="preserve">. </w:t>
      </w:r>
      <w:r w:rsidRPr="00447C75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3CFE2918" w:rsidR="00CC3451" w:rsidRPr="007D75E2" w:rsidRDefault="00C844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47760B29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C844D3">
        <w:rPr>
          <w:rFonts w:ascii="Arial Narrow" w:hAnsi="Arial Narrow"/>
          <w:sz w:val="22"/>
          <w:szCs w:val="22"/>
        </w:rPr>
        <w:t xml:space="preserve">, </w:t>
      </w:r>
      <w:r w:rsidR="00C844D3">
        <w:rPr>
          <w:rFonts w:ascii="Arial Narrow" w:hAnsi="Arial Narrow"/>
          <w:sz w:val="22"/>
          <w:szCs w:val="22"/>
        </w:rPr>
        <w:t>v prípade, že poskytovateľ písomne oznámi objednávateľovi, že službu nie je možné poskytnúť bezodkladne z dôvodov, ktoré nie sú na strane poskytovateľa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72FCB36F" w:rsidR="00C0669F" w:rsidRPr="00C844D3" w:rsidRDefault="00C844D3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C844D3">
        <w:rPr>
          <w:rFonts w:ascii="Arial Narrow" w:hAnsi="Arial Narrow"/>
          <w:color w:val="000000"/>
          <w:sz w:val="22"/>
          <w:szCs w:val="22"/>
          <w:lang w:val="sk-SK"/>
        </w:rPr>
        <w:t>Čadca (hasičská stanica) – okres Čadca, Žilinský kraj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38E89893" w:rsidR="00772863" w:rsidRPr="00772863" w:rsidRDefault="00772863" w:rsidP="00FB60E0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FB60E0">
              <w:rPr>
                <w:rFonts w:ascii="Arial Narrow" w:hAnsi="Arial Narrow"/>
                <w:b/>
                <w:sz w:val="24"/>
                <w:szCs w:val="22"/>
              </w:rPr>
              <w:t>Čadca (hasičská stanica) – okres Čadca, Žilinský kraj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35853AAF" w:rsidR="00772863" w:rsidRDefault="00C844D3" w:rsidP="00C844D3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č. 17 06 05</w:t>
            </w:r>
            <w:r w:rsidR="00772863"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–</w:t>
            </w:r>
            <w:r w:rsidR="00772863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63E71245" w:rsidR="00772863" w:rsidRPr="00544D97" w:rsidRDefault="00C844D3" w:rsidP="00F63E6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10 ks. vriec bielej farby z juty o rozmeroch cca. 50x97 cm. a 1 ks </w:t>
            </w:r>
            <w:r w:rsidR="00FB60E0">
              <w:rPr>
                <w:rFonts w:ascii="Arial Narrow" w:hAnsi="Arial Narrow"/>
                <w:sz w:val="22"/>
                <w:szCs w:val="22"/>
              </w:rPr>
              <w:t>plastové vrece čiernej farby s rozmerom cca. 50x60 cm. (spolu 11 ks. vriec)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23A2D2CC" w:rsidR="00772863" w:rsidRPr="00544D97" w:rsidRDefault="00FB60E0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ca. 350 kg. (0,35 t.)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bookmarkStart w:id="0" w:name="_GoBack"/>
      <w:bookmarkEnd w:id="0"/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E322262" w14:textId="77777777" w:rsidR="00FB60E0" w:rsidRDefault="00FB60E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45DE16A" w14:textId="77777777" w:rsidR="00FB60E0" w:rsidRDefault="00FB60E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09D9B37" w14:textId="6542F787" w:rsidR="00FB60E0" w:rsidRPr="005B592A" w:rsidRDefault="005B592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5B592A">
        <w:rPr>
          <w:rFonts w:ascii="Arial Narrow" w:hAnsi="Arial Narrow"/>
          <w:b/>
          <w:color w:val="000000"/>
          <w:sz w:val="22"/>
          <w:szCs w:val="22"/>
        </w:rPr>
        <w:lastRenderedPageBreak/>
        <w:t xml:space="preserve">Príloha č. 1.1 k Opisu predmetu zákazky: Fotodokumentácia k predmetu zákazky </w:t>
      </w:r>
    </w:p>
    <w:p w14:paraId="551EDD71" w14:textId="77777777" w:rsidR="005B592A" w:rsidRDefault="005B592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C222B5E" w14:textId="566A8FB7" w:rsidR="005B592A" w:rsidRPr="002D050D" w:rsidRDefault="005B592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511839FE" wp14:editId="222E3393">
            <wp:extent cx="6486525" cy="6953250"/>
            <wp:effectExtent l="0" t="0" r="9525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-20250930-WA000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3145" cy="697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B592A" w:rsidRPr="002D050D" w:rsidSect="006B2F31">
      <w:headerReference w:type="default" r:id="rId9"/>
      <w:footerReference w:type="default" r:id="rId10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45B95B" w14:textId="77777777" w:rsidR="00DA56E6" w:rsidRDefault="00DA56E6" w:rsidP="006E6235">
      <w:r>
        <w:separator/>
      </w:r>
    </w:p>
  </w:endnote>
  <w:endnote w:type="continuationSeparator" w:id="0">
    <w:p w14:paraId="11537B38" w14:textId="77777777" w:rsidR="00DA56E6" w:rsidRDefault="00DA56E6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592A" w:rsidRPr="005B592A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396AA5" w14:textId="77777777" w:rsidR="00DA56E6" w:rsidRDefault="00DA56E6" w:rsidP="006E6235">
      <w:r>
        <w:separator/>
      </w:r>
    </w:p>
  </w:footnote>
  <w:footnote w:type="continuationSeparator" w:id="0">
    <w:p w14:paraId="160C06A3" w14:textId="77777777" w:rsidR="00DA56E6" w:rsidRDefault="00DA56E6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0E02C" w14:textId="22CD68A1" w:rsidR="00F707E2" w:rsidRPr="00447C75" w:rsidRDefault="00F707E2" w:rsidP="00B11F08">
    <w:pPr>
      <w:pStyle w:val="Hlavika"/>
      <w:jc w:val="right"/>
      <w:rPr>
        <w:b/>
        <w:sz w:val="24"/>
      </w:rPr>
    </w:pPr>
    <w:r w:rsidRPr="00447C75">
      <w:rPr>
        <w:rFonts w:ascii="Arial Narrow" w:hAnsi="Arial Narrow"/>
        <w:b/>
        <w:sz w:val="22"/>
        <w:szCs w:val="18"/>
      </w:rPr>
      <w:t>Príloha č. 1 Opis predmetu zákazk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47C75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B592A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4D3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6E6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B60E0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B72E15-C1DD-437F-B4CD-8B872AF88E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9</Words>
  <Characters>2050</Characters>
  <Application>Microsoft Office Word</Application>
  <DocSecurity>0</DocSecurity>
  <Lines>17</Lines>
  <Paragraphs>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2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Tomáš Horvát</cp:lastModifiedBy>
  <cp:revision>2</cp:revision>
  <cp:lastPrinted>2022-06-24T06:53:00Z</cp:lastPrinted>
  <dcterms:created xsi:type="dcterms:W3CDTF">2025-10-13T08:34:00Z</dcterms:created>
  <dcterms:modified xsi:type="dcterms:W3CDTF">2025-10-13T08:34:00Z</dcterms:modified>
</cp:coreProperties>
</file>